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35459" w14:textId="532FB2BC" w:rsidR="00A349FF" w:rsidRPr="00A349FF" w:rsidRDefault="00CA42F1">
      <w:pPr>
        <w:rPr>
          <w:rFonts w:ascii="Times New Roman" w:eastAsia="微软雅黑" w:hAnsi="Times New Roman" w:cs="Times New Roman"/>
          <w:b/>
          <w:color w:val="000000"/>
          <w:sz w:val="28"/>
          <w:szCs w:val="21"/>
        </w:rPr>
      </w:pPr>
      <w:r w:rsidRPr="00CA42F1">
        <w:rPr>
          <w:rFonts w:ascii="Times New Roman" w:eastAsia="微软雅黑" w:hAnsi="Times New Roman" w:cs="Times New Roman"/>
          <w:b/>
          <w:color w:val="000000"/>
          <w:sz w:val="28"/>
          <w:szCs w:val="21"/>
        </w:rPr>
        <w:t>Supplementary Materials</w:t>
      </w:r>
    </w:p>
    <w:p w14:paraId="4DD47F8A" w14:textId="119CD63E" w:rsidR="00A121B5" w:rsidRPr="008B0984" w:rsidRDefault="00A121B5">
      <w:pPr>
        <w:rPr>
          <w:rFonts w:ascii="Times New Roman" w:eastAsia="微软雅黑" w:hAnsi="Times New Roman" w:cs="Times New Roman"/>
          <w:b/>
          <w:color w:val="000000"/>
          <w:sz w:val="18"/>
          <w:szCs w:val="18"/>
        </w:rPr>
      </w:pPr>
      <w:r w:rsidRPr="008B0984">
        <w:rPr>
          <w:rFonts w:ascii="Times New Roman" w:eastAsia="微软雅黑" w:hAnsi="Times New Roman" w:cs="Times New Roman"/>
          <w:b/>
          <w:color w:val="000000"/>
          <w:sz w:val="18"/>
          <w:szCs w:val="18"/>
        </w:rPr>
        <w:t xml:space="preserve">Table </w:t>
      </w:r>
      <w:proofErr w:type="spellStart"/>
      <w:r w:rsidRPr="008B0984">
        <w:rPr>
          <w:rFonts w:ascii="Times New Roman" w:eastAsia="微软雅黑" w:hAnsi="Times New Roman" w:cs="Times New Roman"/>
          <w:b/>
          <w:color w:val="000000"/>
          <w:sz w:val="18"/>
          <w:szCs w:val="18"/>
        </w:rPr>
        <w:t>S1</w:t>
      </w:r>
      <w:proofErr w:type="spellEnd"/>
      <w:r w:rsidRPr="008B0984">
        <w:rPr>
          <w:rFonts w:ascii="Times New Roman" w:eastAsia="微软雅黑" w:hAnsi="Times New Roman" w:cs="Times New Roman"/>
          <w:b/>
          <w:color w:val="000000"/>
          <w:sz w:val="18"/>
          <w:szCs w:val="18"/>
        </w:rPr>
        <w:t xml:space="preserve">. </w:t>
      </w:r>
      <w:bookmarkStart w:id="0" w:name="_Hlk139139733"/>
      <w:r w:rsidRPr="008B0984">
        <w:rPr>
          <w:rFonts w:ascii="Times New Roman" w:eastAsia="微软雅黑" w:hAnsi="Times New Roman" w:cs="Times New Roman"/>
          <w:b/>
          <w:color w:val="000000"/>
          <w:sz w:val="18"/>
          <w:szCs w:val="18"/>
        </w:rPr>
        <w:t xml:space="preserve">The sequence of </w:t>
      </w:r>
      <w:proofErr w:type="spellStart"/>
      <w:r w:rsidRPr="008B0984">
        <w:rPr>
          <w:rFonts w:ascii="Times New Roman" w:eastAsia="微软雅黑" w:hAnsi="Times New Roman" w:cs="Times New Roman"/>
          <w:b/>
          <w:color w:val="000000"/>
          <w:sz w:val="18"/>
          <w:szCs w:val="18"/>
        </w:rPr>
        <w:t>shRNAs</w:t>
      </w:r>
      <w:proofErr w:type="spellEnd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140"/>
        <w:gridCol w:w="7156"/>
      </w:tblGrid>
      <w:tr w:rsidR="00A121B5" w:rsidRPr="008B0984" w14:paraId="01629961" w14:textId="77777777" w:rsidTr="00A121B5">
        <w:tc>
          <w:tcPr>
            <w:tcW w:w="1271" w:type="dxa"/>
          </w:tcPr>
          <w:p w14:paraId="7C62E7A1" w14:textId="7D12E288" w:rsidR="00A121B5" w:rsidRPr="008B0984" w:rsidRDefault="00A121B5">
            <w:pPr>
              <w:rPr>
                <w:rFonts w:eastAsia="微软雅黑"/>
                <w:color w:val="000000"/>
                <w:sz w:val="18"/>
                <w:szCs w:val="18"/>
              </w:rPr>
            </w:pPr>
            <w:proofErr w:type="spellStart"/>
            <w:r w:rsidRPr="008B0984">
              <w:rPr>
                <w:rFonts w:eastAsia="微软雅黑"/>
                <w:color w:val="000000"/>
                <w:sz w:val="18"/>
                <w:szCs w:val="18"/>
              </w:rPr>
              <w:t>sh</w:t>
            </w:r>
            <w:proofErr w:type="spellEnd"/>
            <w:r w:rsidRPr="008B0984">
              <w:rPr>
                <w:rFonts w:eastAsia="微软雅黑"/>
                <w:color w:val="000000"/>
                <w:sz w:val="18"/>
                <w:szCs w:val="18"/>
              </w:rPr>
              <w:t>-NC</w:t>
            </w:r>
          </w:p>
        </w:tc>
        <w:tc>
          <w:tcPr>
            <w:tcW w:w="7025" w:type="dxa"/>
          </w:tcPr>
          <w:p w14:paraId="795D0A57" w14:textId="6A376B86" w:rsidR="00A121B5" w:rsidRPr="00622CE3" w:rsidRDefault="00A121B5">
            <w:pPr>
              <w:rPr>
                <w:rFonts w:eastAsia="微软雅黑"/>
                <w:sz w:val="18"/>
                <w:szCs w:val="18"/>
              </w:rPr>
            </w:pPr>
            <w:proofErr w:type="spellStart"/>
            <w:r w:rsidRPr="00622CE3">
              <w:rPr>
                <w:rFonts w:eastAsia="微软雅黑"/>
                <w:sz w:val="18"/>
                <w:szCs w:val="18"/>
              </w:rPr>
              <w:t>TTCTCCGAACGTGTCACGT</w:t>
            </w:r>
            <w:proofErr w:type="spellEnd"/>
          </w:p>
        </w:tc>
      </w:tr>
      <w:tr w:rsidR="00A121B5" w:rsidRPr="008B0984" w14:paraId="05E2B21F" w14:textId="77777777" w:rsidTr="00A121B5">
        <w:tc>
          <w:tcPr>
            <w:tcW w:w="1271" w:type="dxa"/>
          </w:tcPr>
          <w:p w14:paraId="3EA2D5C3" w14:textId="5CD38A58" w:rsidR="00A121B5" w:rsidRPr="008B0984" w:rsidRDefault="00A121B5">
            <w:pPr>
              <w:rPr>
                <w:rFonts w:eastAsia="微软雅黑"/>
                <w:color w:val="000000"/>
                <w:sz w:val="18"/>
                <w:szCs w:val="18"/>
              </w:rPr>
            </w:pPr>
            <w:proofErr w:type="spellStart"/>
            <w:r w:rsidRPr="008B0984">
              <w:rPr>
                <w:sz w:val="18"/>
                <w:szCs w:val="18"/>
              </w:rPr>
              <w:t>sh1-METTL3</w:t>
            </w:r>
            <w:proofErr w:type="spellEnd"/>
          </w:p>
        </w:tc>
        <w:tc>
          <w:tcPr>
            <w:tcW w:w="7025" w:type="dxa"/>
          </w:tcPr>
          <w:p w14:paraId="07EF642C" w14:textId="5A93321D" w:rsidR="00A121B5" w:rsidRPr="00622CE3" w:rsidRDefault="00A121B5">
            <w:pPr>
              <w:rPr>
                <w:rFonts w:eastAsia="微软雅黑"/>
                <w:sz w:val="18"/>
                <w:szCs w:val="18"/>
              </w:rPr>
            </w:pPr>
            <w:proofErr w:type="spellStart"/>
            <w:r w:rsidRPr="00622CE3">
              <w:rPr>
                <w:sz w:val="18"/>
                <w:szCs w:val="18"/>
              </w:rPr>
              <w:t>CCGGGCTGACCCACCTTGGGATATTCTCGAGAATATCCCAAGGTGGGTCAGCTTTTT</w:t>
            </w:r>
            <w:proofErr w:type="spellEnd"/>
          </w:p>
        </w:tc>
      </w:tr>
      <w:tr w:rsidR="00A121B5" w:rsidRPr="008B0984" w14:paraId="2BAA8B65" w14:textId="77777777" w:rsidTr="00A121B5">
        <w:tc>
          <w:tcPr>
            <w:tcW w:w="1271" w:type="dxa"/>
          </w:tcPr>
          <w:p w14:paraId="64D80356" w14:textId="6892B502" w:rsidR="00A121B5" w:rsidRPr="008B0984" w:rsidRDefault="00A121B5">
            <w:pPr>
              <w:rPr>
                <w:rFonts w:eastAsia="微软雅黑"/>
                <w:color w:val="000000"/>
                <w:sz w:val="18"/>
                <w:szCs w:val="18"/>
              </w:rPr>
            </w:pPr>
            <w:proofErr w:type="spellStart"/>
            <w:r w:rsidRPr="008B0984">
              <w:rPr>
                <w:sz w:val="18"/>
                <w:szCs w:val="18"/>
              </w:rPr>
              <w:t>sh2-METTL3</w:t>
            </w:r>
            <w:proofErr w:type="spellEnd"/>
          </w:p>
        </w:tc>
        <w:tc>
          <w:tcPr>
            <w:tcW w:w="7025" w:type="dxa"/>
          </w:tcPr>
          <w:p w14:paraId="4E04DD4C" w14:textId="3FB18481" w:rsidR="00A121B5" w:rsidRPr="00622CE3" w:rsidRDefault="00A121B5">
            <w:pPr>
              <w:rPr>
                <w:rFonts w:eastAsia="微软雅黑"/>
                <w:sz w:val="18"/>
                <w:szCs w:val="18"/>
              </w:rPr>
            </w:pPr>
            <w:proofErr w:type="spellStart"/>
            <w:r w:rsidRPr="00622CE3">
              <w:rPr>
                <w:sz w:val="18"/>
                <w:szCs w:val="18"/>
              </w:rPr>
              <w:t>CCGGGAAGGAACACTGCTTGGTTGGCTCGAGCCAACCAAGCAGTGTTCCTTCTTTTT</w:t>
            </w:r>
            <w:proofErr w:type="spellEnd"/>
          </w:p>
        </w:tc>
      </w:tr>
      <w:tr w:rsidR="00A121B5" w:rsidRPr="008B0984" w14:paraId="7801613A" w14:textId="77777777" w:rsidTr="00A121B5">
        <w:tc>
          <w:tcPr>
            <w:tcW w:w="1271" w:type="dxa"/>
          </w:tcPr>
          <w:p w14:paraId="48B272EA" w14:textId="4253A3A8" w:rsidR="00A121B5" w:rsidRPr="008B0984" w:rsidRDefault="00A121B5">
            <w:pPr>
              <w:rPr>
                <w:rFonts w:eastAsia="微软雅黑"/>
                <w:color w:val="000000"/>
                <w:sz w:val="18"/>
                <w:szCs w:val="18"/>
              </w:rPr>
            </w:pPr>
            <w:proofErr w:type="spellStart"/>
            <w:r w:rsidRPr="008B0984">
              <w:rPr>
                <w:sz w:val="18"/>
                <w:szCs w:val="18"/>
              </w:rPr>
              <w:t>sh3-METTL3</w:t>
            </w:r>
            <w:proofErr w:type="spellEnd"/>
          </w:p>
        </w:tc>
        <w:tc>
          <w:tcPr>
            <w:tcW w:w="7025" w:type="dxa"/>
          </w:tcPr>
          <w:p w14:paraId="4F0B9C68" w14:textId="77777777" w:rsidR="00A121B5" w:rsidRPr="00622CE3" w:rsidRDefault="00A121B5" w:rsidP="00A121B5">
            <w:pPr>
              <w:rPr>
                <w:sz w:val="18"/>
                <w:szCs w:val="18"/>
              </w:rPr>
            </w:pPr>
            <w:proofErr w:type="spellStart"/>
            <w:r w:rsidRPr="00622CE3">
              <w:rPr>
                <w:sz w:val="18"/>
                <w:szCs w:val="18"/>
              </w:rPr>
              <w:t>CCGGGGGTTATGAA</w:t>
            </w:r>
            <w:proofErr w:type="spellEnd"/>
          </w:p>
          <w:p w14:paraId="00EF50F4" w14:textId="77777777" w:rsidR="00A121B5" w:rsidRPr="00622CE3" w:rsidRDefault="00A121B5">
            <w:pPr>
              <w:rPr>
                <w:rFonts w:eastAsia="微软雅黑"/>
                <w:sz w:val="18"/>
                <w:szCs w:val="18"/>
              </w:rPr>
            </w:pPr>
          </w:p>
        </w:tc>
        <w:bookmarkStart w:id="1" w:name="_GoBack"/>
        <w:bookmarkEnd w:id="1"/>
      </w:tr>
    </w:tbl>
    <w:bookmarkEnd w:id="0"/>
    <w:p w14:paraId="49290E0E" w14:textId="3D141AE1" w:rsidR="00A349FF" w:rsidRPr="008B0984" w:rsidRDefault="00A121B5">
      <w:pPr>
        <w:rPr>
          <w:rFonts w:ascii="Times New Roman" w:hAnsi="Times New Roman" w:cs="Times New Roman"/>
          <w:b/>
          <w:sz w:val="18"/>
          <w:szCs w:val="18"/>
        </w:rPr>
      </w:pPr>
      <w:r w:rsidRPr="008B0984">
        <w:rPr>
          <w:rFonts w:ascii="Times New Roman" w:hAnsi="Times New Roman" w:cs="Times New Roman"/>
          <w:b/>
          <w:sz w:val="18"/>
          <w:szCs w:val="18"/>
        </w:rPr>
        <w:t xml:space="preserve">Table </w:t>
      </w:r>
      <w:proofErr w:type="spellStart"/>
      <w:r w:rsidRPr="008B0984">
        <w:rPr>
          <w:rFonts w:ascii="Times New Roman" w:hAnsi="Times New Roman" w:cs="Times New Roman"/>
          <w:b/>
          <w:sz w:val="18"/>
          <w:szCs w:val="18"/>
        </w:rPr>
        <w:t>S2</w:t>
      </w:r>
      <w:proofErr w:type="spellEnd"/>
      <w:r w:rsidRPr="008B0984">
        <w:rPr>
          <w:rFonts w:ascii="Times New Roman" w:hAnsi="Times New Roman" w:cs="Times New Roman"/>
          <w:b/>
          <w:sz w:val="18"/>
          <w:szCs w:val="18"/>
        </w:rPr>
        <w:t xml:space="preserve">. The sequence of </w:t>
      </w:r>
      <w:proofErr w:type="spellStart"/>
      <w:r w:rsidRPr="008B0984">
        <w:rPr>
          <w:rFonts w:ascii="Times New Roman" w:hAnsi="Times New Roman" w:cs="Times New Roman"/>
          <w:b/>
          <w:sz w:val="18"/>
          <w:szCs w:val="18"/>
        </w:rPr>
        <w:t>oeRNA</w:t>
      </w:r>
      <w:proofErr w:type="spellEnd"/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21B5" w14:paraId="643DF1F9" w14:textId="77777777" w:rsidTr="00A121B5">
        <w:tc>
          <w:tcPr>
            <w:tcW w:w="8296" w:type="dxa"/>
          </w:tcPr>
          <w:p w14:paraId="78580828" w14:textId="19BDD3BD" w:rsidR="00A121B5" w:rsidRDefault="00A121B5">
            <w:pPr>
              <w:rPr>
                <w:rFonts w:hint="eastAsia"/>
                <w:sz w:val="18"/>
                <w:szCs w:val="18"/>
              </w:rPr>
            </w:pPr>
            <w:proofErr w:type="spellStart"/>
            <w:r w:rsidRPr="000E560A">
              <w:rPr>
                <w:szCs w:val="21"/>
              </w:rPr>
              <w:t>oe-METTL3</w:t>
            </w:r>
            <w:proofErr w:type="spellEnd"/>
          </w:p>
        </w:tc>
      </w:tr>
      <w:tr w:rsidR="00A121B5" w14:paraId="2D506DF4" w14:textId="77777777" w:rsidTr="00A121B5">
        <w:tc>
          <w:tcPr>
            <w:tcW w:w="8296" w:type="dxa"/>
          </w:tcPr>
          <w:p w14:paraId="3778B8A5" w14:textId="09D5DAA5" w:rsidR="00A121B5" w:rsidRPr="008B0984" w:rsidRDefault="00A121B5">
            <w:pPr>
              <w:rPr>
                <w:rFonts w:hint="eastAsia"/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>ATGTCGGACACGTGGAGCTCTATCCAGGCCCATAAGAAACAGCTGGACTCGCTTCGCGAGAGATTGCAGCGGCGACGGAAGCAGGACTCTGGGCACTTGGATTTAAGGAACCCAGAAGCGGCACTGTCCCCAACCTTCCGTAGTGATAGTCCCGTGCCTACTGCCCCTACCTCTAGCGGCCCTAAGCCCAGCACAACATCTGTGGCCCCTGAACTAGCTACAGACCCTGAGTTAGAGAAGAAGTTGCTACACCACCTCTCAGATCTGGCCTTGACCTTGCCCACTGATGCTGTTTCCATCCGTCTTGCCATCTCTACGCCAGATGCACCTGCCACTCAAGATGGGGTAGAAAGCCTTCTCCAGAAATTTGCCGCCCAGGAGTTGATTGAGGTAAAGCGAGGTCTCCTCCAAGATGATGCACATCCTACTCTTGTAACTTACGCTGACCACTCCAAGCTGTCTGCCATGATGGGGGCTGTGGCAGAAAAGAAAGGTCTTGGAGAGGTAGCAGGGACCATCGCAGGGCAGAAACGGCGTGCAGAACAGGATTTGACTACAGTGACCACCTTTGCCAGCTCTTTAGCATCTGGTCTGGCCTCTTCAGCATCAGAACCAGCTAAGGAGCCGGCTAAGAAGTCAAGGAAGCACGCTGCCTCCGATGTTGATCTGGAGATAGAAAGCCTTTTGAACCAACAGTCAACGAAAGAACAGCAGAGCAAGAAGGTCAGTCAGGAGATCCTAGAGCTATTAAATACCACAACAGCCAAGGAACAGTCCATTGTTGAAAAGTTTCGCTCTCGAGGTCGGGCCCAGGTGCAAGAATTTTGTGATTATGGGACCAAGGAAGAGTGCATGAAAGCCAGTGACGCTGACCGGCCTTGTCGCAAGCTGCACTTCAGACGAATTATCAATAAGCACACTGATGAATCTTTAGGTGACTGCTCTTTCCTTAACACATGTTTCCACATGGACACCTGCAAATATGTTCACTATGAAATTGATGCTTGTGTTGATTCTGAGAGTCCTGGCAGCAAGGAGCATATGCCAAGCCAGGAGCTTGCTCTTACACAGAGTGTTGGGGGTGACTCCAGTGCTGATCGACTCTTTCCACCTCAGTGGATCTGTTGTGATATCCGCTACCTGGACGTCAGTATCTTGGGCAAATTTGCAGTTGTGATGGCTGACCCACCTTGGGATATTCACATGGAGCTACCGTATGGGACATTAACAGATGATGAGATGCGCAGGCTCAATATACCAGTGCTACAGGATGACGGCTTTCTTTTCCTCTGGGTCACAGGAAGGGCCATGGAATTGGGCAGAGAATGTCTGAACCTCTGGGGTTATGAACGGGTGGATGAAATCATCTGGGTGAAGACTAATCAGCTGCAGCGCATCATTAGGACGGGCCGGACGGGTCACTGGTTAAACCACGGGAAGGAACACTGCTTGGTTGGTGTTAAGGGAAATCCTCAAGGATTCAACCAGGGCCTGGACTGCGATGTGATTGTAGCTGAGGTTCGTTCCACCAGTCATAAACCAGATGAAATATATGGCATGATTGAGAGACTGTCCCCTGGCACCCGCAAGATTGAGTTATTTGGACGACCACACAATGTGCAGCCCAACTGGATTACTCTTGGAAACCAACTGGATGGGATACACCTACTAGACCCAGATGTGGTTGCCAGGTTTAAGCAAAGGTATCCGGACGGCATCATCTCTAAACCTAAGAATTTA</w:t>
            </w:r>
          </w:p>
        </w:tc>
      </w:tr>
    </w:tbl>
    <w:p w14:paraId="74408DC4" w14:textId="54AECB5A" w:rsidR="00A121B5" w:rsidRPr="008B0984" w:rsidRDefault="008B0984">
      <w:pPr>
        <w:rPr>
          <w:rFonts w:ascii="Times New Roman" w:hAnsi="Times New Roman" w:cs="Times New Roman" w:hint="eastAsia"/>
          <w:b/>
          <w:sz w:val="18"/>
          <w:szCs w:val="18"/>
        </w:rPr>
      </w:pPr>
      <w:r w:rsidRPr="008B0984">
        <w:rPr>
          <w:rFonts w:ascii="Times New Roman" w:hAnsi="Times New Roman" w:cs="Times New Roman"/>
          <w:b/>
          <w:sz w:val="18"/>
          <w:szCs w:val="18"/>
        </w:rPr>
        <w:t xml:space="preserve">Table </w:t>
      </w:r>
      <w:proofErr w:type="spellStart"/>
      <w:r w:rsidRPr="008B0984">
        <w:rPr>
          <w:rFonts w:ascii="Times New Roman" w:hAnsi="Times New Roman" w:cs="Times New Roman"/>
          <w:b/>
          <w:sz w:val="18"/>
          <w:szCs w:val="18"/>
        </w:rPr>
        <w:t>S</w:t>
      </w:r>
      <w:r w:rsidRPr="008B0984">
        <w:rPr>
          <w:rFonts w:ascii="Times New Roman" w:hAnsi="Times New Roman" w:cs="Times New Roman"/>
          <w:b/>
          <w:sz w:val="18"/>
          <w:szCs w:val="18"/>
        </w:rPr>
        <w:t>3</w:t>
      </w:r>
      <w:proofErr w:type="spellEnd"/>
      <w:r w:rsidRPr="008B0984">
        <w:rPr>
          <w:rFonts w:ascii="Times New Roman" w:hAnsi="Times New Roman" w:cs="Times New Roman"/>
          <w:b/>
          <w:sz w:val="18"/>
          <w:szCs w:val="18"/>
        </w:rPr>
        <w:t xml:space="preserve">. </w:t>
      </w:r>
      <w:r w:rsidR="00A121B5" w:rsidRPr="008B0984">
        <w:rPr>
          <w:rFonts w:ascii="Times New Roman" w:hAnsi="Times New Roman" w:cs="Times New Roman"/>
          <w:b/>
          <w:sz w:val="18"/>
          <w:szCs w:val="18"/>
        </w:rPr>
        <w:t>The sequence of siRNA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533"/>
      </w:tblGrid>
      <w:tr w:rsidR="00A121B5" w:rsidRPr="008B0984" w14:paraId="201FDF7A" w14:textId="77777777" w:rsidTr="00A121B5">
        <w:tc>
          <w:tcPr>
            <w:tcW w:w="14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009E62" w14:textId="56E96A75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sz w:val="18"/>
                <w:szCs w:val="18"/>
              </w:rPr>
              <w:t>si</w:t>
            </w:r>
            <w:proofErr w:type="spellEnd"/>
            <w:r w:rsidRPr="008B0984">
              <w:rPr>
                <w:sz w:val="18"/>
                <w:szCs w:val="18"/>
              </w:rPr>
              <w:t>-NC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C90DB6" w14:textId="6C629E3C" w:rsidR="00A121B5" w:rsidRPr="008B0984" w:rsidRDefault="00A121B5" w:rsidP="00A121B5">
            <w:pPr>
              <w:autoSpaceDE w:val="0"/>
              <w:autoSpaceDN w:val="0"/>
              <w:adjustRightInd w:val="0"/>
              <w:spacing w:line="400" w:lineRule="exact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UUCUCCGAACGUGUCACGU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452A2207" w14:textId="77777777" w:rsidTr="00A121B5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01CD156E" w14:textId="777777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33BBC2BA" w14:textId="37689C90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ACGUCACACGUUCGGAGAA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34FD920B" w14:textId="77777777" w:rsidTr="00A121B5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7C6849D2" w14:textId="27ADBF7F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lastRenderedPageBreak/>
              <w:t>s</w:t>
            </w:r>
            <w:r w:rsidRPr="008B0984">
              <w:rPr>
                <w:sz w:val="18"/>
                <w:szCs w:val="18"/>
              </w:rPr>
              <w:t>i1-YTHDF3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47E4F0FA" w14:textId="74DDAC21" w:rsidR="00A121B5" w:rsidRPr="008B0984" w:rsidRDefault="00A121B5" w:rsidP="00A121B5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GCCCACUCUAUUUACUCU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60187604" w14:textId="77777777" w:rsidTr="00A121B5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7ED8870F" w14:textId="777777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53C24D33" w14:textId="397C92B8" w:rsidR="00A121B5" w:rsidRPr="008B0984" w:rsidRDefault="00A121B5" w:rsidP="00A121B5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AGAGUAAAUAGAGUGGGC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63055CC9" w14:textId="77777777" w:rsidTr="00A121B5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25746526" w14:textId="1BDB28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t>s</w:t>
            </w:r>
            <w:r w:rsidRPr="008B0984">
              <w:rPr>
                <w:sz w:val="18"/>
                <w:szCs w:val="18"/>
              </w:rPr>
              <w:t>i2-YTHDF3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7D5939A5" w14:textId="4BC57638" w:rsidR="00A121B5" w:rsidRPr="008B0984" w:rsidRDefault="00A121B5" w:rsidP="00A121B5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CCUCAGCCAUUAAUUCAA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1020616E" w14:textId="77777777" w:rsidTr="00A121B5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5FC56FF2" w14:textId="777777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34648A74" w14:textId="0F22F95F" w:rsidR="00A121B5" w:rsidRPr="008B0984" w:rsidRDefault="00A121B5" w:rsidP="00A121B5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UUGAAUUAAUGGCUGAGG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4657B897" w14:textId="77777777" w:rsidTr="00A121B5">
        <w:tc>
          <w:tcPr>
            <w:tcW w:w="14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671E8" w14:textId="0530127B" w:rsidR="00A121B5" w:rsidRPr="008B0984" w:rsidRDefault="00A121B5" w:rsidP="00FC6F16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t>s</w:t>
            </w:r>
            <w:r w:rsidRPr="008B0984">
              <w:rPr>
                <w:sz w:val="18"/>
                <w:szCs w:val="18"/>
              </w:rPr>
              <w:t>i3-YTHDF3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EB10" w14:textId="77777777" w:rsidR="00A121B5" w:rsidRPr="008B0984" w:rsidRDefault="00A121B5" w:rsidP="00A121B5">
            <w:pPr>
              <w:rPr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GGCAAAUUUGAAGUUAAA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  <w:p w14:paraId="41D292D4" w14:textId="2B3D2EED" w:rsidR="00A121B5" w:rsidRPr="008B0984" w:rsidRDefault="00A121B5" w:rsidP="00A121B5">
            <w:pPr>
              <w:rPr>
                <w:rFonts w:hint="eastAsia"/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UUUAACUUCAAAUUUGCC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</w:tbl>
    <w:p w14:paraId="23CAE0BE" w14:textId="1FA9F18C" w:rsidR="00A121B5" w:rsidRPr="008B0984" w:rsidRDefault="008B0984">
      <w:pPr>
        <w:rPr>
          <w:rFonts w:ascii="Times New Roman" w:hAnsi="Times New Roman" w:cs="Times New Roman" w:hint="eastAsia"/>
          <w:b/>
          <w:sz w:val="18"/>
          <w:szCs w:val="18"/>
        </w:rPr>
      </w:pPr>
      <w:r w:rsidRPr="008B0984">
        <w:rPr>
          <w:rFonts w:ascii="Times New Roman" w:hAnsi="Times New Roman" w:cs="Times New Roman"/>
          <w:b/>
          <w:sz w:val="18"/>
          <w:szCs w:val="18"/>
        </w:rPr>
        <w:t xml:space="preserve">Table </w:t>
      </w:r>
      <w:proofErr w:type="spellStart"/>
      <w:r w:rsidRPr="008B0984">
        <w:rPr>
          <w:rFonts w:ascii="Times New Roman" w:hAnsi="Times New Roman" w:cs="Times New Roman"/>
          <w:b/>
          <w:sz w:val="18"/>
          <w:szCs w:val="18"/>
        </w:rPr>
        <w:t>S</w:t>
      </w:r>
      <w:r w:rsidRPr="008B0984">
        <w:rPr>
          <w:rFonts w:ascii="Times New Roman" w:hAnsi="Times New Roman" w:cs="Times New Roman"/>
          <w:b/>
          <w:sz w:val="18"/>
          <w:szCs w:val="18"/>
        </w:rPr>
        <w:t>4</w:t>
      </w:r>
      <w:proofErr w:type="spellEnd"/>
      <w:r w:rsidRPr="008B0984">
        <w:rPr>
          <w:rFonts w:ascii="Times New Roman" w:hAnsi="Times New Roman" w:cs="Times New Roman"/>
          <w:b/>
          <w:sz w:val="18"/>
          <w:szCs w:val="18"/>
        </w:rPr>
        <w:t>. The sequence of siRNA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533"/>
      </w:tblGrid>
      <w:tr w:rsidR="00A121B5" w:rsidRPr="008B0984" w14:paraId="66227B05" w14:textId="77777777" w:rsidTr="00FC6F16">
        <w:tc>
          <w:tcPr>
            <w:tcW w:w="14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2E76A4" w14:textId="777777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sz w:val="18"/>
                <w:szCs w:val="18"/>
              </w:rPr>
              <w:t>si</w:t>
            </w:r>
            <w:proofErr w:type="spellEnd"/>
            <w:r w:rsidRPr="008B0984">
              <w:rPr>
                <w:sz w:val="18"/>
                <w:szCs w:val="18"/>
              </w:rPr>
              <w:t>-NC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8A5D19" w14:textId="1A1233B0" w:rsidR="00A121B5" w:rsidRPr="008B0984" w:rsidRDefault="00A121B5" w:rsidP="00A121B5">
            <w:pPr>
              <w:autoSpaceDE w:val="0"/>
              <w:autoSpaceDN w:val="0"/>
              <w:adjustRightInd w:val="0"/>
              <w:spacing w:line="400" w:lineRule="exact"/>
              <w:rPr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>sense 5'-</w:t>
            </w:r>
            <w:proofErr w:type="spellStart"/>
            <w:r w:rsidRPr="008B0984">
              <w:rPr>
                <w:sz w:val="18"/>
                <w:szCs w:val="18"/>
              </w:rPr>
              <w:t>UUC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UCC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GAA</w:t>
            </w:r>
            <w:proofErr w:type="spellEnd"/>
            <w:r w:rsidRPr="008B0984">
              <w:rPr>
                <w:sz w:val="18"/>
                <w:szCs w:val="18"/>
              </w:rPr>
              <w:t xml:space="preserve"> CGU </w:t>
            </w:r>
            <w:proofErr w:type="spellStart"/>
            <w:r w:rsidRPr="008B0984">
              <w:rPr>
                <w:sz w:val="18"/>
                <w:szCs w:val="18"/>
              </w:rPr>
              <w:t>GUC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ACG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U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47BA7923" w14:textId="77777777" w:rsidTr="00FC6F16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53D66115" w14:textId="77777777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62573C8B" w14:textId="22C1E309" w:rsidR="00A121B5" w:rsidRPr="008B0984" w:rsidRDefault="00A121B5" w:rsidP="00A121B5">
            <w:pPr>
              <w:spacing w:line="360" w:lineRule="auto"/>
              <w:rPr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>antisense 5'-</w:t>
            </w:r>
            <w:proofErr w:type="spellStart"/>
            <w:r w:rsidRPr="008B0984">
              <w:rPr>
                <w:sz w:val="18"/>
                <w:szCs w:val="18"/>
              </w:rPr>
              <w:t>ACG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UCA</w:t>
            </w:r>
            <w:proofErr w:type="spellEnd"/>
            <w:r w:rsidRPr="008B0984">
              <w:rPr>
                <w:sz w:val="18"/>
                <w:szCs w:val="18"/>
              </w:rPr>
              <w:t xml:space="preserve"> CAC </w:t>
            </w:r>
            <w:proofErr w:type="spellStart"/>
            <w:r w:rsidRPr="008B0984">
              <w:rPr>
                <w:sz w:val="18"/>
                <w:szCs w:val="18"/>
              </w:rPr>
              <w:t>GUU</w:t>
            </w:r>
            <w:proofErr w:type="spellEnd"/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CGG</w:t>
            </w:r>
            <w:proofErr w:type="spellEnd"/>
            <w:r w:rsidRPr="008B0984">
              <w:rPr>
                <w:sz w:val="18"/>
                <w:szCs w:val="18"/>
              </w:rPr>
              <w:t xml:space="preserve"> AGA ATT -3'</w:t>
            </w:r>
          </w:p>
        </w:tc>
      </w:tr>
      <w:tr w:rsidR="008B0984" w:rsidRPr="008B0984" w14:paraId="1481CC0A" w14:textId="77777777" w:rsidTr="00FC6F16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57C608FB" w14:textId="3713AAA3" w:rsidR="008B0984" w:rsidRPr="008B0984" w:rsidRDefault="008B0984" w:rsidP="008B0984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t>s</w:t>
            </w:r>
            <w:r w:rsidRPr="008B0984">
              <w:rPr>
                <w:sz w:val="18"/>
                <w:szCs w:val="18"/>
              </w:rPr>
              <w:t>i1-SOX4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63537A25" w14:textId="4DA64BA6" w:rsidR="008B0984" w:rsidRPr="008B0984" w:rsidRDefault="008B0984" w:rsidP="008B0984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GCCCACUCUAUUUACUCU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8B0984" w:rsidRPr="008B0984" w14:paraId="15D0D82D" w14:textId="77777777" w:rsidTr="00FC6F16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527D5301" w14:textId="77777777" w:rsidR="008B0984" w:rsidRPr="008B0984" w:rsidRDefault="008B0984" w:rsidP="008B0984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2CE6301F" w14:textId="57285C8D" w:rsidR="008B0984" w:rsidRPr="008B0984" w:rsidRDefault="008B0984" w:rsidP="008B0984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AGAGUAAAUAGAGUGGGC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8B0984" w:rsidRPr="008B0984" w14:paraId="5744590F" w14:textId="77777777" w:rsidTr="00FC6F16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0801F1B2" w14:textId="468AFFC4" w:rsidR="008B0984" w:rsidRPr="008B0984" w:rsidRDefault="008B0984" w:rsidP="008B0984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t>s</w:t>
            </w:r>
            <w:r w:rsidRPr="008B0984">
              <w:rPr>
                <w:sz w:val="18"/>
                <w:szCs w:val="18"/>
              </w:rPr>
              <w:t>i2-SOX4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4DA1E7BF" w14:textId="0816E0B3" w:rsidR="008B0984" w:rsidRPr="008B0984" w:rsidRDefault="008B0984" w:rsidP="008B0984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CCUCAGCCAUUAAUUCAA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8B0984" w:rsidRPr="008B0984" w14:paraId="6133D285" w14:textId="77777777" w:rsidTr="00FC6F16">
        <w:tc>
          <w:tcPr>
            <w:tcW w:w="1413" w:type="dxa"/>
            <w:tcBorders>
              <w:left w:val="single" w:sz="4" w:space="0" w:color="auto"/>
              <w:right w:val="single" w:sz="4" w:space="0" w:color="auto"/>
            </w:tcBorders>
          </w:tcPr>
          <w:p w14:paraId="74198A02" w14:textId="77777777" w:rsidR="008B0984" w:rsidRPr="008B0984" w:rsidRDefault="008B0984" w:rsidP="008B0984">
            <w:pPr>
              <w:spacing w:line="360" w:lineRule="auto"/>
              <w:rPr>
                <w:sz w:val="18"/>
                <w:szCs w:val="18"/>
              </w:rPr>
            </w:pPr>
          </w:p>
        </w:tc>
        <w:tc>
          <w:tcPr>
            <w:tcW w:w="5533" w:type="dxa"/>
            <w:tcBorders>
              <w:left w:val="single" w:sz="4" w:space="0" w:color="auto"/>
              <w:right w:val="single" w:sz="4" w:space="0" w:color="auto"/>
            </w:tcBorders>
          </w:tcPr>
          <w:p w14:paraId="12D06EB5" w14:textId="10028652" w:rsidR="008B0984" w:rsidRPr="008B0984" w:rsidRDefault="008B0984" w:rsidP="008B0984">
            <w:pPr>
              <w:spacing w:line="360" w:lineRule="auto"/>
              <w:rPr>
                <w:sz w:val="18"/>
                <w:szCs w:val="18"/>
                <w:lang w:val="zh-CN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UUGAAUUAAUGGCUGAGG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  <w:tr w:rsidR="00A121B5" w:rsidRPr="008B0984" w14:paraId="545AA69F" w14:textId="77777777" w:rsidTr="00FC6F16">
        <w:tc>
          <w:tcPr>
            <w:tcW w:w="14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01E12" w14:textId="762EE25B" w:rsidR="00A121B5" w:rsidRPr="008B0984" w:rsidRDefault="00A121B5" w:rsidP="00FC6F16">
            <w:pPr>
              <w:spacing w:line="360" w:lineRule="auto"/>
              <w:rPr>
                <w:sz w:val="18"/>
                <w:szCs w:val="18"/>
              </w:rPr>
            </w:pPr>
            <w:proofErr w:type="spellStart"/>
            <w:r w:rsidRPr="008B0984">
              <w:rPr>
                <w:rFonts w:hint="eastAsia"/>
                <w:sz w:val="18"/>
                <w:szCs w:val="18"/>
              </w:rPr>
              <w:t>s</w:t>
            </w:r>
            <w:r w:rsidRPr="008B0984">
              <w:rPr>
                <w:sz w:val="18"/>
                <w:szCs w:val="18"/>
              </w:rPr>
              <w:t>i3</w:t>
            </w:r>
            <w:proofErr w:type="spellEnd"/>
            <w:r w:rsidRPr="008B0984">
              <w:rPr>
                <w:sz w:val="18"/>
                <w:szCs w:val="18"/>
              </w:rPr>
              <w:t>-</w:t>
            </w:r>
            <w:r w:rsidRPr="008B0984">
              <w:rPr>
                <w:sz w:val="18"/>
                <w:szCs w:val="18"/>
              </w:rPr>
              <w:t xml:space="preserve"> </w:t>
            </w:r>
            <w:proofErr w:type="spellStart"/>
            <w:r w:rsidRPr="008B0984">
              <w:rPr>
                <w:sz w:val="18"/>
                <w:szCs w:val="18"/>
              </w:rPr>
              <w:t>SOX4</w:t>
            </w:r>
            <w:proofErr w:type="spellEnd"/>
          </w:p>
        </w:tc>
        <w:tc>
          <w:tcPr>
            <w:tcW w:w="553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4D66" w14:textId="77777777" w:rsidR="00A121B5" w:rsidRPr="008B0984" w:rsidRDefault="00A121B5" w:rsidP="00A121B5">
            <w:pPr>
              <w:rPr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 xml:space="preserve">sense 5'- </w:t>
            </w:r>
            <w:proofErr w:type="spellStart"/>
            <w:r w:rsidRPr="008B0984">
              <w:rPr>
                <w:sz w:val="18"/>
                <w:szCs w:val="18"/>
              </w:rPr>
              <w:t>GGGCAAAUUUGAAGUUAAA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  <w:p w14:paraId="69FE1AE5" w14:textId="67CA7C9F" w:rsidR="00A121B5" w:rsidRPr="008B0984" w:rsidRDefault="00A121B5" w:rsidP="00FC6F16">
            <w:pPr>
              <w:rPr>
                <w:rFonts w:hint="eastAsia"/>
                <w:sz w:val="18"/>
                <w:szCs w:val="18"/>
              </w:rPr>
            </w:pPr>
            <w:r w:rsidRPr="008B0984">
              <w:rPr>
                <w:sz w:val="18"/>
                <w:szCs w:val="18"/>
              </w:rPr>
              <w:t xml:space="preserve">antisense 5'- </w:t>
            </w:r>
            <w:proofErr w:type="spellStart"/>
            <w:r w:rsidRPr="008B0984">
              <w:rPr>
                <w:sz w:val="18"/>
                <w:szCs w:val="18"/>
              </w:rPr>
              <w:t>UUUAACUUCAAAUUUGCCCTT</w:t>
            </w:r>
            <w:proofErr w:type="spellEnd"/>
            <w:r w:rsidRPr="008B0984">
              <w:rPr>
                <w:sz w:val="18"/>
                <w:szCs w:val="18"/>
              </w:rPr>
              <w:t xml:space="preserve"> -3'</w:t>
            </w:r>
          </w:p>
        </w:tc>
      </w:tr>
    </w:tbl>
    <w:p w14:paraId="120F7865" w14:textId="1DB8080A" w:rsidR="00E1188B" w:rsidRPr="008B0984" w:rsidRDefault="00CA42F1">
      <w:pPr>
        <w:rPr>
          <w:rFonts w:ascii="Times New Roman" w:eastAsia="微软雅黑" w:hAnsi="Times New Roman" w:cs="Times New Roman" w:hint="eastAsia"/>
          <w:b/>
          <w:color w:val="000000"/>
          <w:szCs w:val="21"/>
        </w:rPr>
      </w:pPr>
      <w:r w:rsidRPr="008B0984">
        <w:rPr>
          <w:rFonts w:ascii="Times New Roman" w:hAnsi="Times New Roman" w:cs="Times New Roman"/>
          <w:b/>
          <w:sz w:val="18"/>
          <w:szCs w:val="18"/>
        </w:rPr>
        <w:t xml:space="preserve">Table </w:t>
      </w:r>
      <w:proofErr w:type="spellStart"/>
      <w:r w:rsidRPr="008B0984">
        <w:rPr>
          <w:rFonts w:ascii="Times New Roman" w:hAnsi="Times New Roman" w:cs="Times New Roman"/>
          <w:b/>
          <w:sz w:val="18"/>
          <w:szCs w:val="18"/>
        </w:rPr>
        <w:t>S</w:t>
      </w:r>
      <w:r w:rsidR="008B0984" w:rsidRPr="008B0984">
        <w:rPr>
          <w:rFonts w:ascii="Times New Roman" w:hAnsi="Times New Roman" w:cs="Times New Roman"/>
          <w:b/>
          <w:sz w:val="18"/>
          <w:szCs w:val="18"/>
        </w:rPr>
        <w:t>5</w:t>
      </w:r>
      <w:proofErr w:type="spellEnd"/>
      <w:r w:rsidRPr="008B0984">
        <w:rPr>
          <w:rFonts w:ascii="Times New Roman" w:hAnsi="Times New Roman" w:cs="Times New Roman"/>
          <w:b/>
          <w:sz w:val="18"/>
          <w:szCs w:val="18"/>
        </w:rPr>
        <w:t>.</w:t>
      </w:r>
      <w:r w:rsidR="00A121B5" w:rsidRPr="008B0984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A121B5" w:rsidRPr="008B0984">
        <w:rPr>
          <w:rFonts w:ascii="Times New Roman" w:eastAsia="微软雅黑" w:hAnsi="Times New Roman" w:cs="Times New Roman"/>
          <w:b/>
          <w:color w:val="000000"/>
          <w:szCs w:val="21"/>
        </w:rPr>
        <w:t>The sequence of primers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9"/>
        <w:gridCol w:w="4847"/>
      </w:tblGrid>
      <w:tr w:rsidR="00A349FF" w14:paraId="16A08D94" w14:textId="77777777" w:rsidTr="00A121B5"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05C4D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r w:rsidRPr="0041439E">
              <w:rPr>
                <w:szCs w:val="21"/>
              </w:rPr>
              <w:t>Gene</w:t>
            </w:r>
          </w:p>
        </w:tc>
        <w:tc>
          <w:tcPr>
            <w:tcW w:w="4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E3E5" w14:textId="77777777" w:rsidR="00A349FF" w:rsidRPr="0041439E" w:rsidRDefault="00A349FF" w:rsidP="007039E2">
            <w:pPr>
              <w:spacing w:line="360" w:lineRule="auto"/>
              <w:jc w:val="left"/>
              <w:rPr>
                <w:szCs w:val="21"/>
              </w:rPr>
            </w:pPr>
            <w:r w:rsidRPr="0041439E">
              <w:rPr>
                <w:szCs w:val="21"/>
              </w:rPr>
              <w:t>Forward and reverse primer</w:t>
            </w:r>
          </w:p>
        </w:tc>
      </w:tr>
      <w:tr w:rsidR="00A349FF" w14:paraId="2E1D1E67" w14:textId="77777777" w:rsidTr="00A121B5">
        <w:tc>
          <w:tcPr>
            <w:tcW w:w="209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86421E3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 w:rsidRPr="0041439E">
              <w:rPr>
                <w:szCs w:val="21"/>
              </w:rPr>
              <w:t>METTL3</w:t>
            </w:r>
            <w:proofErr w:type="spellEnd"/>
          </w:p>
        </w:tc>
        <w:tc>
          <w:tcPr>
            <w:tcW w:w="48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74C102" w14:textId="77777777" w:rsidR="00A349FF" w:rsidRPr="0041439E" w:rsidRDefault="00A349FF" w:rsidP="007039E2">
            <w:pPr>
              <w:autoSpaceDE w:val="0"/>
              <w:autoSpaceDN w:val="0"/>
              <w:adjustRightInd w:val="0"/>
              <w:spacing w:line="400" w:lineRule="exact"/>
              <w:rPr>
                <w:szCs w:val="21"/>
                <w:lang w:val="zh-CN"/>
              </w:rPr>
            </w:pPr>
            <w:r w:rsidRPr="0041439E">
              <w:rPr>
                <w:szCs w:val="21"/>
                <w:lang w:val="zh-CN"/>
              </w:rPr>
              <w:t>F:5' CGCTGCCTCCGATGTTGATCTG 3'</w:t>
            </w:r>
          </w:p>
        </w:tc>
      </w:tr>
      <w:tr w:rsidR="00A349FF" w14:paraId="323070DC" w14:textId="77777777" w:rsidTr="00A121B5">
        <w:tc>
          <w:tcPr>
            <w:tcW w:w="2099" w:type="dxa"/>
            <w:tcBorders>
              <w:left w:val="single" w:sz="4" w:space="0" w:color="auto"/>
              <w:right w:val="single" w:sz="4" w:space="0" w:color="auto"/>
            </w:tcBorders>
          </w:tcPr>
          <w:p w14:paraId="2E24237F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</w:p>
        </w:tc>
        <w:tc>
          <w:tcPr>
            <w:tcW w:w="4847" w:type="dxa"/>
            <w:tcBorders>
              <w:left w:val="single" w:sz="4" w:space="0" w:color="auto"/>
              <w:right w:val="single" w:sz="4" w:space="0" w:color="auto"/>
            </w:tcBorders>
          </w:tcPr>
          <w:p w14:paraId="3B727CF4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r w:rsidRPr="0041439E">
              <w:rPr>
                <w:szCs w:val="21"/>
                <w:lang w:val="zh-CN"/>
              </w:rPr>
              <w:t>R:5' TCTCCTGACTGACCTTCTTGCTCTG 3'</w:t>
            </w:r>
          </w:p>
        </w:tc>
      </w:tr>
      <w:tr w:rsidR="00A349FF" w14:paraId="21B524CC" w14:textId="77777777" w:rsidTr="00A121B5">
        <w:tc>
          <w:tcPr>
            <w:tcW w:w="2099" w:type="dxa"/>
            <w:tcBorders>
              <w:left w:val="single" w:sz="4" w:space="0" w:color="auto"/>
              <w:right w:val="single" w:sz="4" w:space="0" w:color="auto"/>
            </w:tcBorders>
          </w:tcPr>
          <w:p w14:paraId="0766880F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>
              <w:rPr>
                <w:rFonts w:hint="eastAsia"/>
                <w:szCs w:val="21"/>
              </w:rPr>
              <w:t>Y</w:t>
            </w:r>
            <w:r>
              <w:rPr>
                <w:szCs w:val="21"/>
              </w:rPr>
              <w:t>THDF3</w:t>
            </w:r>
            <w:proofErr w:type="spellEnd"/>
          </w:p>
        </w:tc>
        <w:tc>
          <w:tcPr>
            <w:tcW w:w="4847" w:type="dxa"/>
            <w:tcBorders>
              <w:left w:val="single" w:sz="4" w:space="0" w:color="auto"/>
              <w:right w:val="single" w:sz="4" w:space="0" w:color="auto"/>
            </w:tcBorders>
          </w:tcPr>
          <w:p w14:paraId="037E5CA7" w14:textId="77777777" w:rsidR="00A349FF" w:rsidRPr="0041439E" w:rsidRDefault="00A349FF" w:rsidP="007039E2">
            <w:pPr>
              <w:spacing w:line="360" w:lineRule="auto"/>
              <w:rPr>
                <w:szCs w:val="21"/>
                <w:lang w:val="zh-CN"/>
              </w:rPr>
            </w:pPr>
            <w:r w:rsidRPr="0041439E">
              <w:rPr>
                <w:szCs w:val="21"/>
                <w:lang w:val="zh-CN"/>
              </w:rPr>
              <w:t xml:space="preserve">F:5' </w:t>
            </w:r>
            <w:r w:rsidRPr="00A62976">
              <w:rPr>
                <w:szCs w:val="21"/>
                <w:lang w:val="zh-CN"/>
              </w:rPr>
              <w:t>GCTTATGCTGGTGTCTGGTCTC</w:t>
            </w:r>
            <w:r w:rsidRPr="0041439E">
              <w:rPr>
                <w:szCs w:val="21"/>
                <w:lang w:val="zh-CN"/>
              </w:rPr>
              <w:t xml:space="preserve"> 3'</w:t>
            </w:r>
          </w:p>
        </w:tc>
      </w:tr>
      <w:tr w:rsidR="00A349FF" w14:paraId="75A53EAC" w14:textId="77777777" w:rsidTr="00A121B5">
        <w:tc>
          <w:tcPr>
            <w:tcW w:w="2099" w:type="dxa"/>
            <w:tcBorders>
              <w:left w:val="single" w:sz="4" w:space="0" w:color="auto"/>
              <w:right w:val="single" w:sz="4" w:space="0" w:color="auto"/>
            </w:tcBorders>
          </w:tcPr>
          <w:p w14:paraId="3D516D71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</w:p>
        </w:tc>
        <w:tc>
          <w:tcPr>
            <w:tcW w:w="4847" w:type="dxa"/>
            <w:tcBorders>
              <w:left w:val="single" w:sz="4" w:space="0" w:color="auto"/>
              <w:right w:val="single" w:sz="4" w:space="0" w:color="auto"/>
            </w:tcBorders>
          </w:tcPr>
          <w:p w14:paraId="77E05EE4" w14:textId="77777777" w:rsidR="00A349FF" w:rsidRPr="0041439E" w:rsidRDefault="00A349FF" w:rsidP="007039E2">
            <w:pPr>
              <w:spacing w:line="360" w:lineRule="auto"/>
              <w:rPr>
                <w:szCs w:val="21"/>
                <w:lang w:val="zh-CN"/>
              </w:rPr>
            </w:pPr>
            <w:r w:rsidRPr="0041439E">
              <w:rPr>
                <w:szCs w:val="21"/>
                <w:lang w:val="zh-CN"/>
              </w:rPr>
              <w:t xml:space="preserve">R:5' </w:t>
            </w:r>
            <w:r w:rsidRPr="00A62976">
              <w:rPr>
                <w:szCs w:val="21"/>
                <w:lang w:val="zh-CN"/>
              </w:rPr>
              <w:t>GTCCCTTGAATTGGTTACIGGTTTG</w:t>
            </w:r>
            <w:r w:rsidRPr="0041439E">
              <w:rPr>
                <w:szCs w:val="21"/>
                <w:lang w:val="zh-CN"/>
              </w:rPr>
              <w:t xml:space="preserve"> 3'</w:t>
            </w:r>
          </w:p>
        </w:tc>
      </w:tr>
      <w:tr w:rsidR="00A349FF" w14:paraId="27D502BB" w14:textId="77777777" w:rsidTr="00A121B5">
        <w:tc>
          <w:tcPr>
            <w:tcW w:w="2099" w:type="dxa"/>
            <w:tcBorders>
              <w:left w:val="single" w:sz="4" w:space="0" w:color="auto"/>
              <w:right w:val="single" w:sz="4" w:space="0" w:color="auto"/>
            </w:tcBorders>
          </w:tcPr>
          <w:p w14:paraId="5F623169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OX4</w:t>
            </w:r>
            <w:proofErr w:type="spellEnd"/>
          </w:p>
        </w:tc>
        <w:tc>
          <w:tcPr>
            <w:tcW w:w="4847" w:type="dxa"/>
            <w:tcBorders>
              <w:left w:val="single" w:sz="4" w:space="0" w:color="auto"/>
              <w:right w:val="single" w:sz="4" w:space="0" w:color="auto"/>
            </w:tcBorders>
          </w:tcPr>
          <w:p w14:paraId="550E7CC2" w14:textId="77777777" w:rsidR="00A349FF" w:rsidRPr="0041439E" w:rsidRDefault="00A349FF" w:rsidP="007039E2">
            <w:pPr>
              <w:spacing w:line="360" w:lineRule="auto"/>
              <w:rPr>
                <w:szCs w:val="21"/>
                <w:lang w:val="zh-CN"/>
              </w:rPr>
            </w:pPr>
            <w:r w:rsidRPr="0041439E">
              <w:rPr>
                <w:szCs w:val="21"/>
                <w:lang w:val="zh-CN"/>
              </w:rPr>
              <w:t xml:space="preserve">F:5' </w:t>
            </w:r>
            <w:r w:rsidRPr="00A62976">
              <w:rPr>
                <w:szCs w:val="21"/>
                <w:lang w:val="zh-CN"/>
              </w:rPr>
              <w:t>ATGAACGCCTTTATGGTGTGGTC</w:t>
            </w:r>
            <w:r w:rsidRPr="0041439E">
              <w:rPr>
                <w:szCs w:val="21"/>
                <w:lang w:val="zh-CN"/>
              </w:rPr>
              <w:t xml:space="preserve"> 3'</w:t>
            </w:r>
          </w:p>
        </w:tc>
      </w:tr>
      <w:tr w:rsidR="00A349FF" w14:paraId="4087E95E" w14:textId="77777777" w:rsidTr="00A121B5">
        <w:tc>
          <w:tcPr>
            <w:tcW w:w="2099" w:type="dxa"/>
            <w:tcBorders>
              <w:left w:val="single" w:sz="4" w:space="0" w:color="auto"/>
              <w:right w:val="single" w:sz="4" w:space="0" w:color="auto"/>
            </w:tcBorders>
          </w:tcPr>
          <w:p w14:paraId="31D69B1F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</w:p>
        </w:tc>
        <w:tc>
          <w:tcPr>
            <w:tcW w:w="4847" w:type="dxa"/>
            <w:tcBorders>
              <w:left w:val="single" w:sz="4" w:space="0" w:color="auto"/>
              <w:right w:val="single" w:sz="4" w:space="0" w:color="auto"/>
            </w:tcBorders>
          </w:tcPr>
          <w:p w14:paraId="1109D047" w14:textId="77777777" w:rsidR="00A349FF" w:rsidRPr="0041439E" w:rsidRDefault="00A349FF" w:rsidP="007039E2">
            <w:pPr>
              <w:spacing w:line="360" w:lineRule="auto"/>
              <w:rPr>
                <w:szCs w:val="21"/>
                <w:lang w:val="zh-CN"/>
              </w:rPr>
            </w:pPr>
            <w:r w:rsidRPr="0041439E">
              <w:rPr>
                <w:szCs w:val="21"/>
                <w:lang w:val="zh-CN"/>
              </w:rPr>
              <w:t xml:space="preserve">R:5' </w:t>
            </w:r>
            <w:r w:rsidRPr="00A62976">
              <w:rPr>
                <w:szCs w:val="21"/>
                <w:lang w:val="zh-CN"/>
              </w:rPr>
              <w:t>ATGAACGGAATCTTGTCGCTGTC</w:t>
            </w:r>
            <w:r w:rsidRPr="0041439E">
              <w:rPr>
                <w:szCs w:val="21"/>
                <w:lang w:val="zh-CN"/>
              </w:rPr>
              <w:t xml:space="preserve"> 3'</w:t>
            </w:r>
          </w:p>
        </w:tc>
      </w:tr>
      <w:tr w:rsidR="00A349FF" w14:paraId="3A0C6F5D" w14:textId="77777777" w:rsidTr="00A121B5">
        <w:tc>
          <w:tcPr>
            <w:tcW w:w="209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0901E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 w:rsidRPr="0041439E">
              <w:rPr>
                <w:szCs w:val="21"/>
              </w:rPr>
              <w:t>GAPDH</w:t>
            </w:r>
            <w:proofErr w:type="spellEnd"/>
          </w:p>
        </w:tc>
        <w:tc>
          <w:tcPr>
            <w:tcW w:w="484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5A7FD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 w:rsidRPr="0041439E">
              <w:rPr>
                <w:szCs w:val="21"/>
              </w:rPr>
              <w:t>F:5</w:t>
            </w:r>
            <w:proofErr w:type="spellEnd"/>
            <w:r w:rsidRPr="0041439E">
              <w:rPr>
                <w:szCs w:val="21"/>
              </w:rPr>
              <w:t xml:space="preserve">' </w:t>
            </w:r>
            <w:proofErr w:type="spellStart"/>
            <w:r w:rsidRPr="0041439E">
              <w:rPr>
                <w:szCs w:val="21"/>
              </w:rPr>
              <w:t>TGTGTCCGTCGTGGATCTGA</w:t>
            </w:r>
            <w:proofErr w:type="spellEnd"/>
            <w:r w:rsidRPr="0041439E">
              <w:rPr>
                <w:szCs w:val="21"/>
              </w:rPr>
              <w:t xml:space="preserve"> 3'                          </w:t>
            </w:r>
          </w:p>
          <w:p w14:paraId="7BBA6D9F" w14:textId="77777777" w:rsidR="00A349FF" w:rsidRPr="0041439E" w:rsidRDefault="00A349FF" w:rsidP="007039E2">
            <w:pPr>
              <w:spacing w:line="360" w:lineRule="auto"/>
              <w:rPr>
                <w:szCs w:val="21"/>
              </w:rPr>
            </w:pPr>
            <w:proofErr w:type="spellStart"/>
            <w:r w:rsidRPr="0041439E">
              <w:rPr>
                <w:szCs w:val="21"/>
              </w:rPr>
              <w:t>R:5</w:t>
            </w:r>
            <w:proofErr w:type="spellEnd"/>
            <w:r w:rsidRPr="0041439E">
              <w:rPr>
                <w:szCs w:val="21"/>
              </w:rPr>
              <w:t xml:space="preserve">' </w:t>
            </w:r>
            <w:proofErr w:type="spellStart"/>
            <w:r w:rsidRPr="0041439E">
              <w:rPr>
                <w:szCs w:val="21"/>
              </w:rPr>
              <w:t>TTGCTGTTGAAGTCGCAGGAG</w:t>
            </w:r>
            <w:proofErr w:type="spellEnd"/>
            <w:r w:rsidRPr="0041439E">
              <w:rPr>
                <w:szCs w:val="21"/>
              </w:rPr>
              <w:t xml:space="preserve"> 3'                                </w:t>
            </w:r>
          </w:p>
        </w:tc>
      </w:tr>
    </w:tbl>
    <w:p w14:paraId="5B1588DD" w14:textId="42736A22" w:rsidR="00A349FF" w:rsidRPr="00A349FF" w:rsidRDefault="00A349FF" w:rsidP="00CA42F1">
      <w:pPr>
        <w:rPr>
          <w:rFonts w:ascii="Times New Roman" w:hAnsi="Times New Roman" w:cs="Times New Roman"/>
          <w:sz w:val="18"/>
          <w:szCs w:val="18"/>
        </w:rPr>
      </w:pPr>
    </w:p>
    <w:sectPr w:rsidR="00A349FF" w:rsidRPr="00A349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1FAC2" w14:textId="77777777" w:rsidR="00633991" w:rsidRDefault="00633991" w:rsidP="00D8222E">
      <w:r>
        <w:separator/>
      </w:r>
    </w:p>
  </w:endnote>
  <w:endnote w:type="continuationSeparator" w:id="0">
    <w:p w14:paraId="727FA2DF" w14:textId="77777777" w:rsidR="00633991" w:rsidRDefault="00633991" w:rsidP="00D82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04832" w14:textId="77777777" w:rsidR="00633991" w:rsidRDefault="00633991" w:rsidP="00D8222E">
      <w:r>
        <w:separator/>
      </w:r>
    </w:p>
  </w:footnote>
  <w:footnote w:type="continuationSeparator" w:id="0">
    <w:p w14:paraId="516C3F13" w14:textId="77777777" w:rsidR="00633991" w:rsidRDefault="00633991" w:rsidP="00D822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3NLYwNrYwMTEwMjRV0lEKTi0uzszPAykwqgUAIT5naiwAAAA="/>
  </w:docVars>
  <w:rsids>
    <w:rsidRoot w:val="006D1A7A"/>
    <w:rsid w:val="000C4719"/>
    <w:rsid w:val="000E560A"/>
    <w:rsid w:val="00277299"/>
    <w:rsid w:val="00543B5C"/>
    <w:rsid w:val="005E7CE6"/>
    <w:rsid w:val="00622CE3"/>
    <w:rsid w:val="00633991"/>
    <w:rsid w:val="006D1A7A"/>
    <w:rsid w:val="007039E2"/>
    <w:rsid w:val="008B0984"/>
    <w:rsid w:val="00A121B5"/>
    <w:rsid w:val="00A349FF"/>
    <w:rsid w:val="00B2783C"/>
    <w:rsid w:val="00B37FBB"/>
    <w:rsid w:val="00C92635"/>
    <w:rsid w:val="00CA42F1"/>
    <w:rsid w:val="00D32FCB"/>
    <w:rsid w:val="00D8222E"/>
    <w:rsid w:val="00E0776D"/>
    <w:rsid w:val="00E11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348CD"/>
  <w15:chartTrackingRefBased/>
  <w15:docId w15:val="{77E000A4-0045-4946-990A-B4EB2BB7E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121B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822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8222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822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8222E"/>
    <w:rPr>
      <w:sz w:val="18"/>
      <w:szCs w:val="18"/>
    </w:rPr>
  </w:style>
  <w:style w:type="table" w:styleId="a7">
    <w:name w:val="Table Grid"/>
    <w:basedOn w:val="a1"/>
    <w:uiPriority w:val="39"/>
    <w:rsid w:val="00A349FF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9</TotalTime>
  <Pages>2</Pages>
  <Words>481</Words>
  <Characters>2747</Characters>
  <Application>Microsoft Office Word</Application>
  <DocSecurity>0</DocSecurity>
  <Lines>22</Lines>
  <Paragraphs>6</Paragraphs>
  <ScaleCrop>false</ScaleCrop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3</cp:revision>
  <dcterms:created xsi:type="dcterms:W3CDTF">2023-03-27T10:26:00Z</dcterms:created>
  <dcterms:modified xsi:type="dcterms:W3CDTF">2023-07-01T13:52:00Z</dcterms:modified>
</cp:coreProperties>
</file>